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0.png" ContentType="image/png"/>
  <Override PartName="/word/media/rId33.png" ContentType="image/png"/>
  <Override PartName="/word/media/rId35.png" ContentType="image/png"/>
  <Override PartName="/word/media/rId24.png" ContentType="image/png"/>
  <Override PartName="/word/media/rId75.png" ContentType="image/png"/>
  <Override PartName="/word/media/rId27.png" ContentType="image/png"/>
  <Override PartName="/word/media/rId39.png" ContentType="image/png"/>
  <Override PartName="/word/media/rId42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1.png" ContentType="image/png"/>
  <Override PartName="/word/media/rId72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ffice</w:t>
      </w:r>
      <w:r>
        <w:t xml:space="preserve"> </w:t>
      </w:r>
      <w:r>
        <w:t xml:space="preserve">of</w:t>
      </w:r>
      <w:r>
        <w:t xml:space="preserve"> </w:t>
      </w:r>
      <w:r>
        <w:t xml:space="preserve">Student</w:t>
      </w:r>
      <w:r>
        <w:t xml:space="preserve"> </w:t>
      </w:r>
      <w:r>
        <w:t xml:space="preserve">Financial</w:t>
      </w:r>
      <w:r>
        <w:t xml:space="preserve"> </w:t>
      </w:r>
      <w:r>
        <w:t xml:space="preserve">Aid</w:t>
      </w:r>
    </w:p>
    <w:p>
      <w:pPr>
        <w:pStyle w:val="Subtitle"/>
      </w:pPr>
      <w:r>
        <w:t xml:space="preserve">Annual</w:t>
      </w:r>
      <w:r>
        <w:t xml:space="preserve"> </w:t>
      </w:r>
      <w:r>
        <w:t xml:space="preserve">Reports</w:t>
      </w:r>
    </w:p>
    <w:p>
      <w:pPr>
        <w:pStyle w:val="Heading2"/>
      </w:pPr>
      <w:bookmarkStart w:id="20" w:name="Xae6ef20bc404ca6821d105ab0a9b7f90f0bdf4c"/>
      <w:r>
        <w:t xml:space="preserve">Table of Contents {#crazy-slug-here, echo=FALSE }</w:t>
      </w:r>
      <w:bookmarkEnd w:id="20"/>
    </w:p>
    <w:p>
      <w:pPr>
        <w:pStyle w:val="Compact"/>
        <w:numPr>
          <w:numId w:val="1001"/>
          <w:ilvl w:val="0"/>
        </w:numPr>
      </w:pPr>
      <w:hyperlink w:anchor="undergraduate-cost-of-attendance">
        <w:r>
          <w:rPr>
            <w:rStyle w:val="Hyperlink"/>
          </w:rPr>
          <w:t xml:space="preserve">Undergraduate Cost of Attendance</w:t>
        </w:r>
      </w:hyperlink>
    </w:p>
    <w:p>
      <w:pPr>
        <w:pStyle w:val="Compact"/>
        <w:numPr>
          <w:numId w:val="1002"/>
          <w:ilvl w:val="1"/>
        </w:numPr>
      </w:pPr>
      <w:hyperlink w:anchor="undergrad-coa-percentage-of-total-cost">
        <w:r>
          <w:rPr>
            <w:rStyle w:val="Hyperlink"/>
          </w:rPr>
          <w:t xml:space="preserve">Undergrad COA Percentage of Total Cost</w:t>
        </w:r>
      </w:hyperlink>
    </w:p>
    <w:p>
      <w:pPr>
        <w:pStyle w:val="Compact"/>
        <w:numPr>
          <w:numId w:val="1002"/>
          <w:ilvl w:val="1"/>
        </w:numPr>
      </w:pPr>
      <w:hyperlink w:anchor="cost-of-attendance-expenses">
        <w:r>
          <w:rPr>
            <w:rStyle w:val="Hyperlink"/>
          </w:rPr>
          <w:t xml:space="preserve">Cost of Attendance Expenses</w:t>
        </w:r>
      </w:hyperlink>
    </w:p>
    <w:p>
      <w:pPr>
        <w:pStyle w:val="Compact"/>
        <w:numPr>
          <w:numId w:val="1001"/>
          <w:ilvl w:val="0"/>
        </w:numPr>
      </w:pPr>
      <w:hyperlink w:anchor="X9d77b6d5aa76b2477db66329bc25e9ddbf93779">
        <w:r>
          <w:rPr>
            <w:rStyle w:val="Hyperlink"/>
          </w:rPr>
          <w:t xml:space="preserve">Financial Aid Awarded to Students - Five-Year Comparison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3"/>
          <w:ilvl w:val="1"/>
        </w:numPr>
      </w:pPr>
      <w:hyperlink w:anchor="average-award-per-recipient-chart">
        <w:r>
          <w:rPr>
            <w:rStyle w:val="Hyperlink"/>
          </w:rPr>
          <w:t xml:space="preserve">Average Award Per Recipient Chart</w:t>
        </w:r>
      </w:hyperlink>
    </w:p>
    <w:p>
      <w:pPr>
        <w:pStyle w:val="Compact"/>
        <w:numPr>
          <w:numId w:val="1001"/>
          <w:ilvl w:val="0"/>
        </w:numPr>
      </w:pPr>
      <w:hyperlink w:anchor="types-and-sources-of-aid">
        <w:r>
          <w:rPr>
            <w:rStyle w:val="Hyperlink"/>
          </w:rPr>
          <w:t xml:space="preserve">Types and Sources of Aid</w:t>
        </w:r>
      </w:hyperlink>
    </w:p>
    <w:p>
      <w:pPr>
        <w:pStyle w:val="Compact"/>
        <w:numPr>
          <w:numId w:val="1004"/>
          <w:ilvl w:val="1"/>
        </w:numPr>
      </w:pPr>
      <w:hyperlink w:anchor="X426603327bd5e563ab9e5a807828d5980306bf5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5d1fc19c0c8ca4d88946e2256344b92bf188f45">
        <w:r>
          <w:rPr>
            <w:rStyle w:val="Hyperlink"/>
          </w:rPr>
          <w:t xml:space="preserve">Financial Aid Awarded: Sources of Financial Aid Chart</w:t>
        </w:r>
      </w:hyperlink>
    </w:p>
    <w:p>
      <w:pPr>
        <w:pStyle w:val="Compact"/>
        <w:numPr>
          <w:numId w:val="1004"/>
          <w:ilvl w:val="1"/>
        </w:numPr>
      </w:pPr>
      <w:hyperlink w:anchor="Xe77be19cff217966c791f398a67d605b6a4030e">
        <w:r>
          <w:rPr>
            <w:rStyle w:val="Hyperlink"/>
          </w:rPr>
          <w:t xml:space="preserve">Financial Aid Awarded: Types of Financial Aid Table</w:t>
        </w:r>
      </w:hyperlink>
    </w:p>
    <w:p>
      <w:pPr>
        <w:pStyle w:val="Compact"/>
        <w:numPr>
          <w:numId w:val="1004"/>
          <w:ilvl w:val="1"/>
        </w:numPr>
      </w:pPr>
      <w:hyperlink w:anchor="X629cdfefa90617cfa4b77a04c614fed6883795f">
        <w:r>
          <w:rPr>
            <w:rStyle w:val="Hyperlink"/>
          </w:rPr>
          <w:t xml:space="preserve">Financial Aid Awarded: Types of Financial Aid Chart</w:t>
        </w:r>
      </w:hyperlink>
    </w:p>
    <w:p>
      <w:pPr>
        <w:pStyle w:val="Compact"/>
        <w:numPr>
          <w:numId w:val="1001"/>
          <w:ilvl w:val="0"/>
        </w:numPr>
      </w:pPr>
      <w:hyperlink w:anchor="X68a479cd7d7620e3a6207388afaa05a9fec3b49">
        <w:r>
          <w:rPr>
            <w:rStyle w:val="Hyperlink"/>
          </w:rPr>
          <w:t xml:space="preserve">Academic Year Student Financial Aid Awards by Type</w:t>
        </w:r>
      </w:hyperlink>
    </w:p>
    <w:p>
      <w:pPr>
        <w:pStyle w:val="Compact"/>
        <w:numPr>
          <w:numId w:val="1005"/>
          <w:ilvl w:val="1"/>
        </w:numPr>
      </w:pPr>
      <w:hyperlink w:anchor="X4d36c09363cfdbbea1475564aaa0c8f01954c64">
        <w:r>
          <w:rPr>
            <w:rStyle w:val="Hyperlink"/>
          </w:rPr>
          <w:t xml:space="preserve">Academic Year Student Financial Aid Awards by Type Table</w:t>
        </w:r>
      </w:hyperlink>
    </w:p>
    <w:p>
      <w:pPr>
        <w:pStyle w:val="Compact"/>
        <w:numPr>
          <w:numId w:val="1001"/>
          <w:ilvl w:val="0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-table">
        <w:r>
          <w:rPr>
            <w:rStyle w:val="Hyperlink"/>
          </w:rPr>
          <w:t xml:space="preserve">HOPE Scholarship Awards by Tier Table</w:t>
        </w:r>
      </w:hyperlink>
    </w:p>
    <w:p>
      <w:pPr>
        <w:pStyle w:val="Compact"/>
        <w:numPr>
          <w:numId w:val="1006"/>
          <w:ilvl w:val="1"/>
        </w:numPr>
      </w:pPr>
      <w:hyperlink w:anchor="hope-scholarship-awards-by-tier">
        <w:r>
          <w:rPr>
            <w:rStyle w:val="Hyperlink"/>
          </w:rPr>
          <w:t xml:space="preserve">HOPE Scholarship Awards by Tier</w:t>
        </w:r>
      </w:hyperlink>
    </w:p>
    <w:p>
      <w:pPr>
        <w:pStyle w:val="Compact"/>
        <w:numPr>
          <w:numId w:val="1006"/>
          <w:ilvl w:val="1"/>
        </w:numPr>
      </w:pPr>
      <w:hyperlink w:anchor="Xc9de05b87140f55fc63ee2c6ca367c235621616">
        <w:r>
          <w:rPr>
            <w:rStyle w:val="Hyperlink"/>
          </w:rPr>
          <w:t xml:space="preserve">Percent Change in HOPE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1d2cc957d3bbe4bac431000d9d931f86ccf4ead">
        <w:r>
          <w:rPr>
            <w:rStyle w:val="Hyperlink"/>
          </w:rPr>
          <w:t xml:space="preserve">Financial Aid Awarded: Sources of Financial Aid Table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zell-scholarship-awards-by-tier">
        <w:r>
          <w:rPr>
            <w:rStyle w:val="Hyperlink"/>
          </w:rPr>
          <w:t xml:space="preserve">ZELL Scholarship Awards by Tier</w:t>
        </w:r>
      </w:hyperlink>
    </w:p>
    <w:p>
      <w:pPr>
        <w:pStyle w:val="Compact"/>
        <w:numPr>
          <w:numId w:val="1007"/>
          <w:ilvl w:val="1"/>
        </w:numPr>
      </w:pPr>
      <w:hyperlink w:anchor="X8adce420b3bac0ab6f93f03aef35fe7b4b3b89e">
        <w:r>
          <w:rPr>
            <w:rStyle w:val="Hyperlink"/>
          </w:rPr>
          <w:t xml:space="preserve">Percent Change in ZELL Scholarship Awards by Tier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s-by-tier">
        <w:r>
          <w:rPr>
            <w:rStyle w:val="Hyperlink"/>
          </w:rPr>
          <w:t xml:space="preserve">HOPE-ZELL Scholarship Awards by Tier</w:t>
        </w:r>
      </w:hyperlink>
    </w:p>
    <w:p>
      <w:pPr>
        <w:pStyle w:val="Compact"/>
        <w:numPr>
          <w:numId w:val="1008"/>
          <w:ilvl w:val="1"/>
        </w:numPr>
      </w:pPr>
      <w:hyperlink w:anchor="X43f049507c21695d83fb6d0095108678116faa9">
        <w:r>
          <w:rPr>
            <w:rStyle w:val="Hyperlink"/>
          </w:rPr>
          <w:t xml:space="preserve">Percent of Undergraduates with HOPE/Zell Scholarship Awards</w:t>
        </w:r>
      </w:hyperlink>
    </w:p>
    <w:p>
      <w:pPr>
        <w:pStyle w:val="Compact"/>
        <w:numPr>
          <w:numId w:val="1008"/>
          <w:ilvl w:val="1"/>
        </w:numPr>
      </w:pPr>
      <w:hyperlink w:anchor="pct-undergraduates-with-hope-or-zell">
        <w:r>
          <w:rPr>
            <w:rStyle w:val="Hyperlink"/>
          </w:rPr>
          <w:t xml:space="preserve">Pct Undergraduates with HOPE or Zell</w:t>
        </w:r>
      </w:hyperlink>
    </w:p>
    <w:p>
      <w:pPr>
        <w:pStyle w:val="Compact"/>
        <w:numPr>
          <w:numId w:val="1001"/>
          <w:ilvl w:val="0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9"/>
          <w:ilvl w:val="1"/>
        </w:numPr>
      </w:pPr>
      <w:hyperlink w:anchor="X63d9af5dd2a2a4cc0b344f5e56fd7b015f21dbd">
        <w:r>
          <w:rPr>
            <w:rStyle w:val="Hyperlink"/>
          </w:rPr>
          <w:t xml:space="preserve">HOPE-ZELL Scholarship Award Totals Comparison</w:t>
        </w:r>
      </w:hyperlink>
    </w:p>
    <w:p>
      <w:pPr>
        <w:pStyle w:val="Compact"/>
        <w:numPr>
          <w:numId w:val="1001"/>
          <w:ilvl w:val="0"/>
        </w:numPr>
      </w:pPr>
      <w:hyperlink w:anchor="hope-zell-max-awards-compared-to-tuition">
        <w:r>
          <w:rPr>
            <w:rStyle w:val="Hyperlink"/>
          </w:rPr>
          <w:t xml:space="preserve">HOPE-ZELL Max Awards Compared to Tuition</w:t>
        </w:r>
      </w:hyperlink>
    </w:p>
    <w:p>
      <w:pPr>
        <w:pStyle w:val="Compact"/>
        <w:numPr>
          <w:numId w:val="1010"/>
          <w:ilvl w:val="1"/>
        </w:numPr>
      </w:pPr>
      <w:hyperlink w:anchor="hope-zell-scholarship-award-totals">
        <w:r>
          <w:rPr>
            <w:rStyle w:val="Hyperlink"/>
          </w:rPr>
          <w:t xml:space="preserve">HOPE-ZELL Scholarship Award Totals</w:t>
        </w:r>
      </w:hyperlink>
    </w:p>
    <w:p>
      <w:pPr>
        <w:pStyle w:val="Compact"/>
        <w:numPr>
          <w:numId w:val="1001"/>
          <w:ilvl w:val="0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11"/>
          <w:ilvl w:val="1"/>
        </w:numPr>
      </w:pPr>
      <w:hyperlink w:anchor="Xd913f66bb27c20c8e0769ecafda4ff4b8dc41f4">
        <w:r>
          <w:rPr>
            <w:rStyle w:val="Hyperlink"/>
          </w:rPr>
          <w:t xml:space="preserve">History of Average Federal Pell Grant Awards</w:t>
        </w:r>
      </w:hyperlink>
    </w:p>
    <w:p>
      <w:pPr>
        <w:pStyle w:val="Compact"/>
        <w:numPr>
          <w:numId w:val="1001"/>
          <w:ilvl w:val="0"/>
        </w:numPr>
      </w:pPr>
      <w:hyperlink w:anchor="pell-max-awards">
        <w:r>
          <w:rPr>
            <w:rStyle w:val="Hyperlink"/>
          </w:rPr>
          <w:t xml:space="preserve">Pell-Max-Awards</w:t>
        </w:r>
      </w:hyperlink>
    </w:p>
    <w:p>
      <w:pPr>
        <w:pStyle w:val="Compact"/>
        <w:numPr>
          <w:numId w:val="1012"/>
          <w:ilvl w:val="1"/>
        </w:numPr>
      </w:pPr>
      <w:hyperlink w:anchor="Xf23c5cea6fceb986497f9c380194dbbbe58751f">
        <w:r>
          <w:rPr>
            <w:rStyle w:val="Hyperlink"/>
          </w:rPr>
          <w:t xml:space="preserve">PELL GRANT MAXIMUM AWARD AND IN-STATE COA</w:t>
        </w:r>
      </w:hyperlink>
    </w:p>
    <w:p>
      <w:pPr>
        <w:pStyle w:val="Compact"/>
        <w:numPr>
          <w:numId w:val="1012"/>
          <w:ilvl w:val="1"/>
        </w:numPr>
      </w:pPr>
      <w:hyperlink w:anchor="X4da36c74eb1adb97bb43ab109ec944a8701f02e">
        <w:r>
          <w:rPr>
            <w:rStyle w:val="Hyperlink"/>
          </w:rPr>
          <w:t xml:space="preserve">PELL GRANT MAX AWARD AND OUT-OF-STATE COA</w:t>
        </w:r>
      </w:hyperlink>
    </w:p>
    <w:p>
      <w:r>
        <w:br w:type="page"/>
      </w:r>
    </w:p>
    <w:p>
      <w:pPr>
        <w:pStyle w:val="Heading1"/>
      </w:pPr>
      <w:bookmarkStart w:id="21" w:name="osfa-org-chart"/>
      <w:r>
        <w:t xml:space="preserve">OSFA Org Chart</w:t>
      </w:r>
      <w:bookmarkEnd w:id="21"/>
    </w:p>
    <w:p>
      <w:pPr>
        <w:pStyle w:val="FirstParagraph"/>
      </w:pPr>
      <w:r>
        <w:t xml:space="preserve">Here is the current OSFA Organization chart.</w:t>
      </w:r>
    </w:p>
    <w:p>
      <w:pPr>
        <w:pStyle w:val="CaptionedFigure"/>
      </w:pPr>
      <w:r>
        <w:drawing>
          <wp:inline>
            <wp:extent cx="5334000" cy="4116603"/>
            <wp:effectExtent b="0" l="0" r="0" t="0"/>
            <wp:docPr descr="Figure 1: OSFA Org Chart" title="" id="1" name="Picture"/>
            <a:graphic>
              <a:graphicData uri="http://schemas.openxmlformats.org/drawingml/2006/picture">
                <pic:pic>
                  <pic:nvPicPr>
                    <pic:cNvPr descr="images/OSFAOrgCha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6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OSFA Org Chart</w:t>
      </w:r>
    </w:p>
    <w:p>
      <w:r>
        <w:br w:type="page"/>
      </w:r>
    </w:p>
    <w:p>
      <w:pPr>
        <w:pStyle w:val="Heading1"/>
      </w:pPr>
      <w:bookmarkStart w:id="23" w:name="intro"/>
      <w:r>
        <w:t xml:space="preserve">01. Student Financial Aid Summary</w:t>
      </w:r>
      <w:bookmarkEnd w:id="2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25" w:name="undergraduate-cost-of-attendance"/>
      <w:r>
        <w:t xml:space="preserve">02. Undergraduate Cost of Attendance</w:t>
      </w:r>
      <w:bookmarkEnd w:id="25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76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  <w:gridCol w:w="928"/>
      </w:tblGrid>
      <w:tr>
        <w:trPr>
          <w:cantSplit/>
          <w:trHeight w:val="237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cos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09-10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0-11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1-12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2-13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3-14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4-15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5-16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6-17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7-18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ay2018-19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7,5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8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9,8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2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0,8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6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1,830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2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9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5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83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esident Total Cost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8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19,7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0,8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1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0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2,6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1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688</w:t>
            </w:r>
          </w:p>
        </w:tc>
      </w:tr>
      <w:tr>
        <w:trPr>
          <w:cantSplit/>
          <w:trHeight w:val="21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Costs*: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/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Tuition &amp; Fe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5,7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6,9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7,6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0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8,4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29,8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3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0,404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Books &amp; Supplie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0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86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Room &amp; Board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0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4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7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8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2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4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9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0,038</w:t>
            </w:r>
          </w:p>
        </w:tc>
      </w:tr>
      <w:tr>
        <w:trPr>
          <w:cantSplit/>
          <w:trHeight w:val="227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Misc. &amp; Trave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6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1,79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3,7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2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4,334</w:t>
            </w:r>
          </w:p>
        </w:tc>
      </w:tr>
      <w:tr>
        <w:trPr>
          <w:cantSplit/>
          <w:trHeight w:val="236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Nonresident Total Costs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6,2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7,9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03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39,46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2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0,89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3,86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12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68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4"/>
                <w:szCs w:val="14"/>
                <w:color w:val="111111"/>
              </w:rPr>
              <w:t xml:space="preserve">$45,762</w:t>
            </w:r>
          </w:p>
        </w:tc>
      </w:tr>
    </w:tbl>
    <w:p>
      <w:pPr>
        <w:pStyle w:val="Heading2"/>
      </w:pPr>
      <w:bookmarkStart w:id="26" w:name="undergrad-coa-percentage-of-total-cost"/>
      <w:r>
        <w:t xml:space="preserve">02 Undergrad COA Percentage of Total Cost</w:t>
      </w:r>
      <w:bookmarkEnd w:id="26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2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8" w:name="cost-of-attendance-expenses"/>
      <w:r>
        <w:t xml:space="preserve">02 Cost of Attendance Expenses</w:t>
      </w:r>
      <w:bookmarkEnd w:id="2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1-coa-n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2-COA_files/figure-docx/2.2.2-coa-r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1" w:name="X9d77b6d5aa76b2477db66329bc25e9ddbf93779"/>
      <w:r>
        <w:t xml:space="preserve">03. Financial Aid Awarded to Students - Five-Year Comparison</w:t>
      </w:r>
      <w:bookmarkEnd w:id="31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672"/>
        <w:gridCol w:w="1756"/>
        <w:gridCol w:w="1756"/>
        <w:gridCol w:w="1756"/>
        <w:gridCol w:w="1756"/>
        <w:gridCol w:w="1756"/>
      </w:tblGrid>
      <w:tr>
        <w:trPr>
          <w:cantSplit/>
          <w:trHeight w:val="452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_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_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_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_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_19</w:t>
            </w:r>
          </w:p>
        </w:tc>
      </w:tr>
      <w:tr>
        <w:trPr>
          <w:cantSplit/>
          <w:trHeight w:val="454" w:hRule="auto"/>
        </w:trPr>
        <w:tc>
          <w:tcPr>
            <w:gridSpan w:val="6"/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Undergraduate: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4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5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5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55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276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13,528,9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38,037,77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52,728,67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78,801,1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91,735,413</w:t>
            </w:r>
          </w:p>
        </w:tc>
      </w:tr>
      <w:tr>
        <w:trPr>
          <w:cantSplit/>
          <w:trHeight w:val="414" w:hRule="auto"/>
        </w:trPr>
        <w:tc>
          <w:tcPr>
            <w:gridSpan w:val="6"/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level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: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Graduate</w:t>
            </w:r>
          </w:p>
        </w:tc>
      </w:tr>
      <w:tr>
        <w:trPr>
          <w:cantSplit/>
          <w:trHeight w:val="44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Enrolle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1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58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75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041</w:t>
            </w:r>
          </w:p>
        </w:tc>
      </w:tr>
      <w:tr>
        <w:trPr>
          <w:cantSplit/>
          <w:trHeight w:val="452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Recipient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4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79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0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3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192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i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2,926,19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2,381,7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3,839,7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155,8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99,742,687</w:t>
            </w:r>
          </w:p>
        </w:tc>
      </w:tr>
    </w:tbl>
    <w:p>
      <w:pPr>
        <w:pStyle w:val="Heading2"/>
      </w:pPr>
      <w:bookmarkStart w:id="32" w:name="average-award-per-recipient-chart"/>
      <w:r>
        <w:t xml:space="preserve">03. Average Award Per Recipient chart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1.1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average-award-per-recipient-chart-1"/>
      <w:r>
        <w:t xml:space="preserve">03. Average Award Per Recipient Chart</w:t>
      </w:r>
      <w:bookmarkEnd w:id="3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Financial-Aid-Awarded_files/figure-docx/3.2.1.a-viz-bar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36" w:name="types-and-sources-of-aid"/>
      <w:r>
        <w:t xml:space="preserve">04. Types and Sources of Aid</w:t>
      </w:r>
      <w:bookmarkEnd w:id="36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Financial Aid Awarded</w:t>
      </w:r>
    </w:p>
    <w:p>
      <w:pPr>
        <w:pStyle w:val="Heading2"/>
      </w:pPr>
      <w:bookmarkStart w:id="37" w:name="Xa7859754de1cb7b18859fa1dc6e58c24d3344f6"/>
      <w:r>
        <w:t xml:space="preserve">04. Financial Aid Awarded: Sources of Financial Aid Table</w:t>
      </w:r>
      <w:bookmarkEnd w:id="3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668"/>
        <w:gridCol w:w="1900"/>
        <w:gridCol w:w="1900"/>
        <w:gridCol w:w="2584"/>
        <w:gridCol w:w="1838"/>
      </w:tblGrid>
      <w:tr>
        <w:trPr>
          <w:cantSplit/>
          <w:trHeight w:val="454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ource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ll Students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ndergraduate Pct.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Student Pct.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Feder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33,18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11,670,6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4.00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5.79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Institution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1,481,4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68,865,5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3.14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8.55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St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8,937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0,623,8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8.2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2.23%</w:t>
            </w:r>
          </w:p>
        </w:tc>
      </w:tr>
      <w:tr>
        <w:trPr>
          <w:cantSplit/>
          <w:trHeight w:val="454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Private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8,133,3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0,318,0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4.63%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3.44%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00.00%</w:t>
            </w:r>
          </w:p>
        </w:tc>
      </w:tr>
    </w:tbl>
    <w:p>
      <w:pPr>
        <w:pStyle w:val="Heading2"/>
      </w:pPr>
      <w:bookmarkStart w:id="38" w:name="Xd9c8f2ffe7177e95713b86653ef5119f3dc3f03"/>
      <w:r>
        <w:t xml:space="preserve">04. Financial Aid Awarded: Sources of Financial Aid Chart</w:t>
      </w:r>
      <w:bookmarkEnd w:id="38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0" w:name="Xf26518e9dad4f44229a3b89f77485e7b66b03bb"/>
      <w:r>
        <w:t xml:space="preserve">04. Financial Aid Awarded: Types of Financial Aid Table</w:t>
      </w:r>
      <w:bookmarkEnd w:id="4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516"/>
        <w:gridCol w:w="1756"/>
        <w:gridCol w:w="3516"/>
        <w:gridCol w:w="1756"/>
      </w:tblGrid>
      <w:tr>
        <w:trPr>
          <w:cantSplit/>
          <w:trHeight w:val="438" w:hRule="auto"/>
          <w:tblHeader/>
        </w:trPr>
        <w:tc>
          <w:tcPr>
            <w:gridSpan w:val="4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s of Financial Aid</w:t>
            </w:r>
          </w:p>
        </w:tc>
      </w:tr>
      <w:tr>
        <w:trPr>
          <w:cantSplit/>
          <w:trHeight w:val="436" w:hRule="auto"/>
          <w:tblHeader/>
        </w:trPr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Undergradua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ll Students</w:t>
            </w:r>
          </w:p>
        </w:tc>
      </w:tr>
      <w:tr>
        <w:trPr>
          <w:cantSplit/>
          <w:trHeight w:val="436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Typ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Amount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11,544,86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Loan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91,433,772</w:t>
            </w:r>
          </w:p>
        </w:tc>
      </w:tr>
      <w:tr>
        <w:trPr>
          <w:cantSplit/>
          <w:trHeight w:val="455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79,402,98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Grants, Scholarships &amp; Waiver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9,239,572</w:t>
            </w:r>
          </w:p>
        </w:tc>
      </w:tr>
      <w:tr>
        <w:trPr>
          <w:cantSplit/>
          <w:trHeight w:val="457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787,56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Work Study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804,756</w:t>
            </w:r>
          </w:p>
        </w:tc>
      </w:tr>
      <w:tr>
        <w:trPr>
          <w:cantSplit/>
          <w:trHeight w:val="454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591,478,100</w:t>
            </w:r>
          </w:p>
        </w:tc>
      </w:tr>
    </w:tbl>
    <w:p>
      <w:pPr>
        <w:pStyle w:val="Heading2"/>
      </w:pPr>
      <w:bookmarkStart w:id="41" w:name="X3b221889cafd628286258b7fb53d0cb3047f2cd"/>
      <w:r>
        <w:t xml:space="preserve">04. Financial Aid Awarded: Types of Financial Aid Chart</w:t>
      </w:r>
      <w:bookmarkEnd w:id="41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4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43" w:name="X68a479cd7d7620e3a6207388afaa05a9fec3b49"/>
      <w:r>
        <w:t xml:space="preserve">05. Academic Year Student Financial Aid Awards by Type</w:t>
      </w:r>
      <w:bookmarkEnd w:id="43"/>
    </w:p>
    <w:p>
      <w:pPr>
        <w:pStyle w:val="FirstParagraph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Academic Year Student Financial Aid Awards by Type:</w:t>
      </w:r>
    </w:p>
    <w:p>
      <w:pPr>
        <w:pStyle w:val="Compact"/>
      </w:pPr>
      <w:r>
        <w:t xml:space="preserve">For Academic Years 2018-19 and 2019-20</w:t>
      </w:r>
    </w:p>
    <w:p>
      <w:pPr>
        <w:pStyle w:val="BodyText"/>
      </w:pPr>
      <w:r>
        <w:t xml:space="preserve"> </w:t>
      </w:r>
    </w:p>
    <w:p>
      <w:pPr>
        <w:pStyle w:val="Heading2"/>
      </w:pPr>
      <w:bookmarkStart w:id="44" w:name="X26ad2b9da8220d33c07cb931399a60a942eb28b"/>
      <w:r>
        <w:t xml:space="preserve">05. Academic Year Student Financial Aid Awards by Type Table</w:t>
      </w:r>
      <w:bookmarkEnd w:id="4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88"/>
        <w:gridCol w:w="622"/>
        <w:gridCol w:w="849"/>
        <w:gridCol w:w="622"/>
        <w:gridCol w:w="849"/>
        <w:gridCol w:w="836"/>
        <w:gridCol w:w="782"/>
        <w:gridCol w:w="622"/>
        <w:gridCol w:w="849"/>
        <w:gridCol w:w="622"/>
        <w:gridCol w:w="849"/>
        <w:gridCol w:w="836"/>
        <w:gridCol w:w="782"/>
      </w:tblGrid>
      <w:tr>
        <w:trPr>
          <w:cantSplit/>
          <w:trHeight w:val="165" w:hRule="auto"/>
          <w:tblHeader/>
        </w:trPr>
        <w:tc>
          <w:tcPr>
            <w:tcBorders>
              <w:bottom w:val="single" w:sz="8" w:space="0" w:color="000000"/>
              <w:top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  <w:tc>
          <w:tcPr>
            <w:gridSpan w:val="6"/>
            <w:tcBorders>
              <w:bottom w:val="single" w:sz="8" w:space="0" w:color="000000"/>
              <w:top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</w:tr>
      <w:tr>
        <w:trPr>
          <w:cantSplit/>
          <w:trHeight w:val="182" w:hRule="auto"/>
          <w:tblHeader/>
        </w:trPr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Student Aid Program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t Undergrad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Total Amount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ll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7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463,05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167,104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Supplemental Educational Opportunity Grant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4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1,70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70,35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96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3,967,54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37,0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24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4,404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103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3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18,2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,622,202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Miller Scholarship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3,892,5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46,6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05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5,139,108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5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9,918,6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374,7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,7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93,421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9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0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7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32,17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3,1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6,83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Institutional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6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402,6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310,1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23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712,8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8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003,2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203,0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4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2,206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Athletic 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738,08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66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75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204,54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55,8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54,3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510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Graduate Assistantship Tuition 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062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,284,89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2,320,996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Miscellaneous Tuition/Fee Payments/Waiver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340,6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5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322,5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4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63,263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41,3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8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963,7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305,189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(External) Grants/Scholarship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407,5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5,8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9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173,41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2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,869,2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57,4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6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826,725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2,6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79,402,9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66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9,836,5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0,29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9,239,5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,2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61,491,0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5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796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8,8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8,287,337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erkins Loan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225,203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PLUS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04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31,4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4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78,6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38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3,610,137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,104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41,1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6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6,246,141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,826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51,944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,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769,20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Direct Loans - Unsubsidized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,62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4,287,6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2,291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9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6,579,09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,3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181,7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4,034,5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7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1,216,295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tate (Other)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64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47,951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689,730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Other Loan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5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725,7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0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418,8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059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44,649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3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588,8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,171,7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760,634</w:t>
            </w:r>
          </w:p>
        </w:tc>
      </w:tr>
      <w:tr>
        <w:trPr>
          <w:cantSplit/>
          <w:trHeight w:val="181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Subtotal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9,6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1,544,86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73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9,888,9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4,351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1,433,772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1,22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6,559,74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2,347,46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6,1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8,907,207</w:t>
            </w:r>
          </w:p>
        </w:tc>
      </w:tr>
      <w:tr>
        <w:trPr>
          <w:cantSplit/>
          <w:trHeight w:val="182" w:hRule="auto"/>
        </w:trPr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Federal Work-Study Programs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87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1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13</w:t>
            </w:r>
          </w:p>
        </w:tc>
        <w:tc>
          <w:tcPr>
            <w:tcBorders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04,756</w:t>
            </w:r>
          </w:p>
        </w:tc>
        <w:tc>
          <w:tcPr>
            <w:tcBorders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50,4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8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62,520</w:t>
            </w:r>
          </w:p>
        </w:tc>
      </w:tr>
      <w:tr>
        <w:trPr>
          <w:cantSplit/>
          <w:trHeight w:val="181" w:hRule="auto"/>
        </w:trPr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Totals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2,64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91,735,41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2,41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9,742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5,054</w:t>
            </w:r>
          </w:p>
        </w:tc>
        <w:tc>
          <w:tcPr>
            <w:tcBorders>
              <w:bottom w:val="single" w:sz="16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91,478,100</w:t>
            </w:r>
          </w:p>
        </w:tc>
        <w:tc>
          <w:tcPr>
            <w:tcBorders>
              <w:bottom w:val="single" w:sz="16" w:space="0" w:color="000000"/>
              <w:left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60,7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52,728,67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1,85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3,839,74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72,59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46,568,425</w:t>
            </w:r>
          </w:p>
        </w:tc>
      </w:tr>
    </w:tbl>
    <w:p>
      <w:r>
        <w:br w:type="page"/>
      </w:r>
    </w:p>
    <w:p>
      <w:pPr>
        <w:pStyle w:val="Heading1"/>
      </w:pPr>
      <w:bookmarkStart w:id="45" w:name="hope-scholarship-awards-by-tier"/>
      <w:r>
        <w:t xml:space="preserve">06. HOPE Scholarship Awards by Tier</w:t>
      </w:r>
      <w:bookmarkEnd w:id="45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46" w:name="Xc93a1932cb4e77adbe52376cca748282c8b61e9"/>
      <w:r>
        <w:t xml:space="preserve">06. Financial Aid Awarded: Sources of Financial Aid Table</w:t>
      </w:r>
      <w:bookmarkEnd w:id="4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54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3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302,02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5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833,67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4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515,9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282,9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20,78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67,4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97,4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1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1,351,133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57,3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8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46,5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705,1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9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430,37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997,4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6,132,4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2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03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86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341,250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48,2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074,65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0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885,16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296,28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429,76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359,65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955,91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2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01,607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HOPE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55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633,27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73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726,34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6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605,13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357,35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3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723,68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3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18,73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32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765,002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23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610,582</w:t>
            </w:r>
          </w:p>
        </w:tc>
      </w:tr>
    </w:tbl>
    <w:p>
      <w:pPr>
        <w:pStyle w:val="Heading2"/>
      </w:pPr>
      <w:bookmarkStart w:id="47" w:name="hope-scholarship-awards-by-tier-table"/>
      <w:r>
        <w:t xml:space="preserve">06. HOPE Scholarship Awards by Tier Table</w:t>
      </w:r>
      <w:bookmarkEnd w:id="4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hope-scholarship-awards-by-tier-1"/>
      <w:r>
        <w:t xml:space="preserve">06. HOPE Scholarship Awards by Tier</w:t>
      </w:r>
      <w:bookmarkEnd w:id="49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pPr>
        <w:pStyle w:val="Heading2"/>
      </w:pPr>
      <w:bookmarkStart w:id="51" w:name="Xc9de05b87140f55fc63ee2c6ca367c235621616"/>
      <w:r>
        <w:t xml:space="preserve">06. Percent Change in HOPE Scholarship Awards by Tier</w:t>
      </w:r>
      <w:bookmarkEnd w:id="51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3)Pct. Change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a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3)Pct. Change by Tier</w:t>
      </w:r>
    </w:p>
    <w:p>
      <w:r>
        <w:br w:type="page"/>
      </w:r>
    </w:p>
    <w:p>
      <w:pPr>
        <w:pStyle w:val="Heading1"/>
      </w:pPr>
      <w:bookmarkStart w:id="53" w:name="zell-scholarship-awards-by-tier"/>
      <w:r>
        <w:t xml:space="preserve">06. ZELL Scholarship Awards by Tier</w:t>
      </w:r>
      <w:bookmarkEnd w:id="53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54" w:name="X5fd8b9715ca2f08eb629e067fb9dbb16a8719bc"/>
      <w:r>
        <w:t xml:space="preserve">06. Financial Aid Awarded: Sources of Financial Aid Table</w:t>
      </w:r>
      <w:bookmarkEnd w:id="5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018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  <w:gridCol w:w="622"/>
        <w:gridCol w:w="712"/>
      </w:tblGrid>
      <w:tr>
        <w:trPr>
          <w:cantSplit/>
          <w:trHeight w:val="165" w:hRule="auto"/>
          <w:tblHeader/>
        </w:trPr>
        <w:tc>
          <w:tcPr>
            <w:vMerge w:val="restart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2-13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3-14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4-15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5-16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6-17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7-18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8-19</w:t>
            </w:r>
          </w:p>
        </w:tc>
        <w:tc>
          <w:tcPr>
            <w:gridSpan w:val="2"/>
            <w:tcBorders>
              <w:bottom w:val="single" w:sz="8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2019-20</w:t>
            </w:r>
          </w:p>
        </w:tc>
      </w:tr>
      <w:tr>
        <w:trPr>
          <w:cantSplit/>
          <w:trHeight w:val="166" w:hRule="auto"/>
          <w:tblHeader/>
        </w:trPr>
        <w:tc>
          <w:tcPr>
            <w:vMerge/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# Awards</w:t>
            </w:r>
          </w:p>
        </w:tc>
        <w:tc>
          <w:tcPr>
            <w:tcBorders>
              <w:bottom w:val="single" w:sz="16" w:space="0" w:color="000000"/>
              <w:top w:val="single" w:sz="8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8"/>
                <w:szCs w:val="8"/>
                <w:color w:val="000000"/>
              </w:rPr>
              <w:t xml:space="preserve">Amount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1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3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833,44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0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7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638,94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3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664,2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7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9,870,8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1,991,36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48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37,407,2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5,1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42,059,541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2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3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94,7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8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621,09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5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097,88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5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861,64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6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655,80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1,713,79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61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4,160,9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4,21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8,287,012</w:t>
            </w:r>
          </w:p>
        </w:tc>
      </w:tr>
      <w:tr>
        <w:trPr>
          <w:cantSplit/>
          <w:trHeight w:val="182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3)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66,22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67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9,010,78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2,040,2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48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4,593,0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95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8,376,45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27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0,421,61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56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2,671,90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9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25,755,112</w:t>
            </w:r>
          </w:p>
        </w:tc>
      </w:tr>
      <w:tr>
        <w:trPr>
          <w:cantSplit/>
          <w:trHeight w:val="182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ZELL Scholarship (4)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573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5,302,23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325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7,250,66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74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8,669,87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1,914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0,597,87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248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3,616,7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561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5,287,026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2,840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7,053,347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3,109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8"/>
                <w:szCs w:val="8"/>
                <w:color w:val="111111"/>
              </w:rPr>
              <w:t xml:space="preserve">$19,037,443</w:t>
            </w:r>
          </w:p>
        </w:tc>
      </w:tr>
    </w:tbl>
    <w:p>
      <w:pPr>
        <w:pStyle w:val="Heading2"/>
      </w:pPr>
      <w:bookmarkStart w:id="55" w:name="zell-scholarship-awards-by-tier-1"/>
      <w:r>
        <w:t xml:space="preserve">06. ZELL Scholarship Awards by Tier</w:t>
      </w:r>
      <w:bookmarkEnd w:id="55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zell-scholarship-awards-by-tier-2"/>
      <w:r>
        <w:t xml:space="preserve">06. ZELL Scholarship Awards by Tier</w:t>
      </w:r>
      <w:bookmarkEnd w:id="57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2)Awd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2)Awd by Tier</w:t>
      </w:r>
    </w:p>
    <w:p>
      <w:pPr>
        <w:pStyle w:val="Heading2"/>
      </w:pPr>
      <w:bookmarkStart w:id="59" w:name="X8adce420b3bac0ab6f93f03aef35fe7b4b3b89e"/>
      <w:r>
        <w:t xml:space="preserve">06. Percent Change in ZELL Scholarship Awards by Tier</w:t>
      </w:r>
      <w:bookmarkEnd w:id="59"/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(#fig:6.3)Pct. Change by Tier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6z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(#fig:6.3)Pct. Change by Tier</w:t>
      </w:r>
    </w:p>
    <w:p>
      <w:r>
        <w:br w:type="page"/>
      </w:r>
    </w:p>
    <w:p>
      <w:pPr>
        <w:pStyle w:val="Heading1"/>
      </w:pPr>
      <w:bookmarkStart w:id="61" w:name="hope-zell-scholarship-awards-by-tier"/>
      <w:r>
        <w:t xml:space="preserve">07. HOPE-ZELL Scholarship Awards by Tier</w:t>
      </w:r>
      <w:bookmarkEnd w:id="61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2" w:name="X5c49a5e63669bf3f208317694a09eec13d70b28"/>
      <w:r>
        <w:t xml:space="preserve">07. Percent of Undergraduates with HOPE/Zell Scholarship Awards</w:t>
      </w:r>
      <w:bookmarkEnd w:id="62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1936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  <w:gridCol w:w="924"/>
      </w:tblGrid>
      <w:tr>
        <w:trPr>
          <w:cantSplit/>
          <w:trHeight w:val="379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09-10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81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 Undergrad Enrollment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14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5,9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373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5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27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6,88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54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7,95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8,84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9,611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. Hope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1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9,5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4,53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95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6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3,3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69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92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77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2,157</w:t>
            </w:r>
          </w:p>
        </w:tc>
      </w:tr>
      <w:tr>
        <w:trPr>
          <w:cantSplit/>
          <w:trHeight w:val="379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. Hope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7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7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5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5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5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5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4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4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4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41%</w:t>
            </w:r>
          </w:p>
        </w:tc>
      </w:tr>
      <w:tr>
        <w:trPr>
          <w:cantSplit/>
          <w:trHeight w:val="371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. Zell Award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,76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30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,92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7,61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8,6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9,49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,5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1,883</w:t>
            </w:r>
          </w:p>
        </w:tc>
      </w:tr>
      <w:tr>
        <w:trPr>
          <w:cantSplit/>
          <w:trHeight w:val="35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. Zell Pct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/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2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2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2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3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34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3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40%</w:t>
            </w:r>
          </w:p>
        </w:tc>
      </w:tr>
    </w:tbl>
    <w:p>
      <w:pPr>
        <w:pStyle w:val="Heading2"/>
      </w:pPr>
      <w:bookmarkStart w:id="63" w:name="pct-undergraduates-with-hope-or-zell"/>
      <w:r>
        <w:t xml:space="preserve">07. Pct Undergraduates with HOPE or Zell</w:t>
      </w:r>
      <w:bookmarkEnd w:id="63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7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5" w:name="hope-zell-scholarship-award-totals"/>
      <w:r>
        <w:t xml:space="preserve">08. HOPE-ZELL Scholarship Award Totals</w:t>
      </w:r>
      <w:bookmarkEnd w:id="65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by Tier:</w:t>
      </w:r>
    </w:p>
    <w:p>
      <w:pPr>
        <w:pStyle w:val="Compact"/>
      </w:pPr>
      <w:r>
        <w:t xml:space="preserve">(For Academic Years 2012-13 and 2018-19)</w:t>
      </w:r>
    </w:p>
    <w:p>
      <w:pPr>
        <w:pStyle w:val="Heading2"/>
      </w:pPr>
      <w:bookmarkStart w:id="66" w:name="hope-zell-scholarship-award-totals-1"/>
      <w:r>
        <w:t xml:space="preserve">08. HOPE-ZELL Scholarship Award Totals</w:t>
      </w:r>
      <w:bookmarkEnd w:id="66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960"/>
        <w:gridCol w:w="1440"/>
        <w:gridCol w:w="1440"/>
        <w:gridCol w:w="1440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Award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s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mount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Pct.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otal Award  Pct.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 Scholarship Totals: 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5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74,404,572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50.17%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9.2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6,41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15,139,1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4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60.75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Combined HOPE and Zell Miller Scholarship Totals: 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32,9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189,543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00.00%</w:t>
            </w:r>
          </w:p>
        </w:tc>
      </w:tr>
    </w:tbl>
    <w:p>
      <w:pPr>
        <w:pStyle w:val="Heading2"/>
      </w:pPr>
      <w:bookmarkStart w:id="67" w:name="X63d9af5dd2a2a4cc0b344f5e56fd7b015f21dbd"/>
      <w:r>
        <w:t xml:space="preserve">08. HOPE-ZELL Scholarship Award Totals Comparison</w:t>
      </w:r>
      <w:bookmarkEnd w:id="67"/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8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69" w:name="hope-zell-max-awards-compared-to-tuition"/>
      <w:r>
        <w:t xml:space="preserve">09. HOPE-ZELL Max Awards Compared to Tuition</w:t>
      </w:r>
      <w:bookmarkEnd w:id="69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ope/Zell Scholarship Awards Totals :</w:t>
      </w:r>
    </w:p>
    <w:p>
      <w:pPr>
        <w:pStyle w:val="Compact"/>
      </w:pPr>
      <w:r>
        <w:t xml:space="preserve">(For Academic Years 2011-12 and 2018-19)</w:t>
      </w:r>
    </w:p>
    <w:p>
      <w:pPr>
        <w:pStyle w:val="Heading2"/>
      </w:pPr>
      <w:bookmarkStart w:id="70" w:name="hope-zell-scholarship-award-totals-2"/>
      <w:r>
        <w:t xml:space="preserve">09. HOPE-ZELL Scholarship Award Totals</w:t>
      </w:r>
      <w:bookmarkEnd w:id="7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72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name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2018-19</w:t>
            </w:r>
          </w:p>
        </w:tc>
      </w:tr>
      <w:tr>
        <w:trPr>
          <w:cantSplit/>
          <w:trHeight w:val="360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tuition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36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92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13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418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1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817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5,9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1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277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3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4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0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7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hope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87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8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7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7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7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7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0.78%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641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3,823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01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295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$4,7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zell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0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6"/>
                <w:szCs w:val="16"/>
                <w:color w:val="DFDFDF"/>
              </w:rPr>
              <w:t xml:space="preserve">1.00%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9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9a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3" w:name="Xd913f66bb27c20c8e0769ecafda4ff4b8dc41f4"/>
      <w:r>
        <w:t xml:space="preserve">10. History of Average Federal Pell Grant Awards</w:t>
      </w:r>
      <w:bookmarkEnd w:id="73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HISTORY OF AVERAGE FEDERAL PELL GRANT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4" w:name="Xb65126e228f3afe4191deddfbebfb60e57b9ab7"/>
      <w:r>
        <w:t xml:space="preserve">10. History of Average Federal Pell Grant Awards</w:t>
      </w:r>
      <w:bookmarkEnd w:id="74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160"/>
        <w:gridCol w:w="2160"/>
        <w:gridCol w:w="2160"/>
      </w:tblGrid>
      <w:tr>
        <w:trPr>
          <w:cantSplit/>
          <w:trHeight w:val="360" w:hRule="auto"/>
          <w:tblHeader/>
        </w:trPr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cademic Year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awd_usa</w:t>
            </w:r>
          </w:p>
        </w:tc>
        <w:tc>
          <w:tcPr>
            <w:tcBorders/>
            <w:shd w:val="clear" w:color="auto" w:fill="CFCFC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2"/>
                <w:szCs w:val="22"/>
                <w:color w:val="111111"/>
              </w:rPr>
              <w:t xml:space="preserve">UGA. Avg. Award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3-9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1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4-9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02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0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5-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15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5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6-9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57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49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7-9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9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605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8-9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2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1999-0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933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1,87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0-0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7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0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1-0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7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29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2-0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33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0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3-0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67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4-0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4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38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5-0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8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56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6-0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494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1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7-0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62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832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8-0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2,94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24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09-10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1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33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0-11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1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1-12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5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861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2-13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478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3-14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4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4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4-15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590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09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5-1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46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10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6-17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656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12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7-18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3,921</w:t>
            </w:r>
          </w:p>
        </w:tc>
        <w:tc>
          <w:tcPr>
            <w:tcBorders/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583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2018-1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039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40" w:right="4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2"/>
                <w:szCs w:val="22"/>
                <w:color w:val="111111"/>
              </w:rPr>
              <w:t xml:space="preserve">$4,714</w:t>
            </w:r>
          </w:p>
        </w:tc>
      </w:tr>
    </w:tbl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png/p10a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1"/>
      </w:pPr>
      <w:bookmarkStart w:id="76" w:name="pell-max-awards"/>
      <w:r>
        <w:t xml:space="preserve">11-Pell-Max-Awards</w:t>
      </w:r>
      <w:bookmarkEnd w:id="76"/>
    </w:p>
    <w:p>
      <w:pPr>
        <w:pStyle w:val="Compact"/>
      </w:pPr>
      <w:r>
        <w:drawing>
          <wp:inline>
            <wp:extent cx="5334000" cy="60917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/Users/gfalk/Documents/BookdownPT/images/GEORGIA-XH-F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9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</w:pPr>
      <w:r>
        <w:t xml:space="preserve">PELL GRANT MAXIMUM AWARDS:</w:t>
      </w:r>
    </w:p>
    <w:p>
      <w:pPr>
        <w:pStyle w:val="Compact"/>
      </w:pPr>
      <w:r>
        <w:t xml:space="preserve">(For Academic Years 1993-94 and 2018-19)</w:t>
      </w:r>
    </w:p>
    <w:p>
      <w:pPr>
        <w:pStyle w:val="Heading2"/>
      </w:pPr>
      <w:bookmarkStart w:id="77" w:name="Xf23c5cea6fceb986497f9c380194dbbbe58751f"/>
      <w:r>
        <w:t xml:space="preserve">11.PELL GRANT MAXIMUM AWARD AND IN-STATE COA</w:t>
      </w:r>
      <w:bookmarkEnd w:id="77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600"/>
        <w:gridCol w:w="780"/>
        <w:gridCol w:w="780"/>
        <w:gridCol w:w="780"/>
        <w:gridCol w:w="780"/>
        <w:gridCol w:w="780"/>
        <w:gridCol w:w="780"/>
        <w:gridCol w:w="780"/>
        <w:gridCol w:w="780"/>
        <w:gridCol w:w="780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-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8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9,84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26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0,8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2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6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1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1,830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63.5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8.5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6.3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5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2.8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6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49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0.0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51.52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19,73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0,82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1,25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06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2,68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5,13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20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40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688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8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6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6.1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5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5.2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9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1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4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2.84%</w:t>
            </w:r>
          </w:p>
        </w:tc>
      </w:tr>
    </w:tbl>
    <w:p>
      <w:pPr>
        <w:pStyle w:val="Heading2"/>
      </w:pPr>
      <w:bookmarkStart w:id="78" w:name="X4da36c74eb1adb97bb43ab109ec944a8701f02e"/>
      <w:r>
        <w:t xml:space="preserve">11.PELL GRANT MAX AWARD AND OUT-OF-STATE COA</w:t>
      </w:r>
      <w:bookmarkEnd w:id="78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3240"/>
        <w:gridCol w:w="780"/>
        <w:gridCol w:w="780"/>
        <w:gridCol w:w="780"/>
        <w:gridCol w:w="780"/>
        <w:gridCol w:w="780"/>
        <w:gridCol w:w="780"/>
        <w:gridCol w:w="780"/>
        <w:gridCol w:w="780"/>
        <w:gridCol w:w="780"/>
      </w:tblGrid>
      <w:tr>
        <w:trPr>
          <w:cantSplit/>
          <w:trHeight w:val="235" w:hRule="auto"/>
          <w:tblHeader/>
        </w:trPr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Description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0-11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1-12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2-13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3-14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4-15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5-16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6-17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7-18</w:t>
            </w:r>
          </w:p>
        </w:tc>
        <w:tc>
          <w:tcPr>
            <w:tcBorders>
              <w:bottom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18-19</w:t>
            </w:r>
          </w:p>
        </w:tc>
      </w:tr>
      <w:tr>
        <w:trPr>
          <w:cantSplit/>
          <w:trHeight w:val="236" w:hRule="auto"/>
        </w:trPr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Max Pell Award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55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64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3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77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815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5,920</w:t>
            </w:r>
          </w:p>
        </w:tc>
        <w:tc>
          <w:tcPr>
            <w:tcBorders>
              <w:top w:val="single" w:sz="24" w:space="0" w:color="FF0000"/>
            </w:tcBorders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6,095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uition/Fees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6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7,68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05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8,47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0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3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29,84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392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0,404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uition/Fees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60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8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7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3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9.48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20.05%</w:t>
            </w:r>
          </w:p>
        </w:tc>
      </w:tr>
      <w:tr>
        <w:trPr>
          <w:cantSplit/>
          <w:trHeight w:val="236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Total COA**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7,946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03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39,46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274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0,890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3,86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12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688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$45,762</w:t>
            </w:r>
          </w:p>
        </w:tc>
      </w:tr>
      <w:tr>
        <w:trPr>
          <w:cantSplit/>
          <w:trHeight w:val="238" w:hRule="auto"/>
        </w:trPr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% of Total COA Covered by Max Pell Award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63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2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2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4.01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1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89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2.96%</w:t>
            </w:r>
          </w:p>
        </w:tc>
        <w:tc>
          <w:tcPr>
            <w:tcBorders/>
            <w:shd w:val="clear" w:color="auto" w:fill="242424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80" w:before="80"/>
              <w:ind w:firstLine="0" w:left="80" w:right="8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15"/>
                <w:szCs w:val="15"/>
                <w:color w:val="DFDFDF"/>
              </w:rPr>
              <w:t xml:space="preserve">13.32%</w:t>
            </w:r>
          </w:p>
        </w:tc>
      </w:tr>
    </w:tbl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24" Target="media/rId24.png" /><Relationship Type="http://schemas.openxmlformats.org/officeDocument/2006/relationships/image" Id="rId75" Target="media/rId75.png" /><Relationship Type="http://schemas.openxmlformats.org/officeDocument/2006/relationships/image" Id="rId27" Target="media/rId27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ffice of Student Financial Aid</dc:title>
  <dc:creator/>
  <dc:description>This is a minimal example of using the bookdown package to write a book. The output format for this example is bookdown::gitbook.</dc:description>
  <cp:keywords/>
  <dcterms:created xsi:type="dcterms:W3CDTF">2020-04-16T20:33:58Z</dcterms:created>
  <dcterms:modified xsi:type="dcterms:W3CDTF">2020-04-16T20:33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style">
    <vt:lpwstr>apalike</vt:lpwstr>
  </property>
  <property fmtid="{D5CDD505-2E9C-101B-9397-08002B2CF9AE}" pid="3" name="bibliography">
    <vt:lpwstr/>
  </property>
  <property fmtid="{D5CDD505-2E9C-101B-9397-08002B2CF9AE}" pid="4" name="cover-image">
    <vt:lpwstr>images/cover.pdf</vt:lpwstr>
  </property>
  <property fmtid="{D5CDD505-2E9C-101B-9397-08002B2CF9AE}" pid="5" name="documentclass">
    <vt:lpwstr>book</vt:lpwstr>
  </property>
  <property fmtid="{D5CDD505-2E9C-101B-9397-08002B2CF9AE}" pid="6" name="linestretch">
    <vt:lpwstr>1.15</vt:lpwstr>
  </property>
  <property fmtid="{D5CDD505-2E9C-101B-9397-08002B2CF9AE}" pid="7" name="link-citations">
    <vt:lpwstr>yes</vt:lpwstr>
  </property>
  <property fmtid="{D5CDD505-2E9C-101B-9397-08002B2CF9AE}" pid="8" name="links-as-notes">
    <vt:lpwstr>True</vt:lpwstr>
  </property>
  <property fmtid="{D5CDD505-2E9C-101B-9397-08002B2CF9AE}" pid="9" name="output">
    <vt:lpwstr/>
  </property>
  <property fmtid="{D5CDD505-2E9C-101B-9397-08002B2CF9AE}" pid="10" name="subtitle">
    <vt:lpwstr>Annual Reports</vt:lpwstr>
  </property>
</Properties>
</file>